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0B8087DE" w:rsidR="00853662" w:rsidRDefault="004F790E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ne </w:t>
          </w:r>
          <w:r w:rsidR="002F65B0">
            <w:rPr>
              <w:rFonts w:ascii="PermianSlabSerifTypeface"/>
              <w:color w:val="231F20"/>
              <w:spacing w:val="-3"/>
            </w:rPr>
            <w:t>1</w:t>
          </w:r>
          <w:r w:rsidR="00E87178">
            <w:rPr>
              <w:rFonts w:ascii="PermianSlabSerifTypeface"/>
              <w:color w:val="231F20"/>
              <w:spacing w:val="-3"/>
            </w:rPr>
            <w:t>8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05CFCC4" w:rsidR="00D35AF7" w:rsidRDefault="00D35AF7" w:rsidP="00D35AF7">
      <w:pPr>
        <w:rPr>
          <w:rStyle w:val="bumpedfont15"/>
          <w:rFonts w:eastAsia="Times New Roman"/>
        </w:rPr>
      </w:pPr>
    </w:p>
    <w:p w14:paraId="0BC5E2D0" w14:textId="51D4B12C" w:rsidR="00A206FD" w:rsidRDefault="00027838" w:rsidP="00AE5BD3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 xml:space="preserve">The contractor is making significant progress on the repairs. </w:t>
      </w:r>
      <w:r w:rsidR="00554AA0">
        <w:rPr>
          <w:rStyle w:val="bumpedfont15"/>
          <w:rFonts w:eastAsia="Times New Roman"/>
        </w:rPr>
        <w:t xml:space="preserve">The post-tensioning (PT) process </w:t>
      </w:r>
      <w:r w:rsidR="00A206FD">
        <w:rPr>
          <w:rStyle w:val="bumpedfont15"/>
          <w:rFonts w:eastAsia="Times New Roman"/>
        </w:rPr>
        <w:t>could</w:t>
      </w:r>
      <w:r w:rsidR="00554AA0">
        <w:rPr>
          <w:rStyle w:val="bumpedfont15"/>
          <w:rFonts w:eastAsia="Times New Roman"/>
        </w:rPr>
        <w:t xml:space="preserve"> begin </w:t>
      </w:r>
      <w:r w:rsidR="00A206FD">
        <w:rPr>
          <w:rStyle w:val="bumpedfont15"/>
          <w:rFonts w:eastAsia="Times New Roman"/>
        </w:rPr>
        <w:t>as soon as</w:t>
      </w:r>
      <w:r w:rsidR="00554AA0">
        <w:rPr>
          <w:rStyle w:val="bumpedfont15"/>
          <w:rFonts w:eastAsia="Times New Roman"/>
        </w:rPr>
        <w:t xml:space="preserve"> Sunday</w:t>
      </w:r>
      <w:r w:rsidR="00A206FD">
        <w:rPr>
          <w:rStyle w:val="bumpedfont15"/>
          <w:rFonts w:eastAsia="Times New Roman"/>
        </w:rPr>
        <w:t>, but a lot of prep work must be done first</w:t>
      </w:r>
      <w:r w:rsidR="00554AA0">
        <w:rPr>
          <w:rStyle w:val="bumpedfont15"/>
          <w:rFonts w:eastAsia="Times New Roman"/>
        </w:rPr>
        <w:t xml:space="preserve">. </w:t>
      </w:r>
      <w:r w:rsidR="00A206FD">
        <w:rPr>
          <w:rStyle w:val="bumpedfont15"/>
          <w:rFonts w:eastAsia="Times New Roman"/>
        </w:rPr>
        <w:t>Crews are working day and night.</w:t>
      </w:r>
    </w:p>
    <w:p w14:paraId="6F179FE9" w14:textId="180595E3" w:rsidR="00A206FD" w:rsidRDefault="00A206FD" w:rsidP="00AE5BD3">
      <w:pPr>
        <w:rPr>
          <w:rStyle w:val="bumpedfont15"/>
          <w:rFonts w:eastAsia="Times New Roman"/>
        </w:rPr>
      </w:pPr>
    </w:p>
    <w:p w14:paraId="2953D9C4" w14:textId="2486D8EB" w:rsidR="00A206FD" w:rsidRPr="00A206FD" w:rsidRDefault="00A206FD" w:rsidP="00AE5BD3">
      <w:pPr>
        <w:pStyle w:val="ListParagraph"/>
        <w:widowControl/>
        <w:numPr>
          <w:ilvl w:val="0"/>
          <w:numId w:val="25"/>
        </w:numPr>
        <w:rPr>
          <w:rStyle w:val="bumpedfont15"/>
          <w:rFonts w:eastAsia="Times New Roman"/>
        </w:rPr>
      </w:pPr>
      <w:r>
        <w:rPr>
          <w:rFonts w:eastAsia="Times New Roman"/>
        </w:rPr>
        <w:t>Weldment/PT anchor installation is ongoing. Final drilling/bolting/welding will continue through today and tomorrow.</w:t>
      </w:r>
    </w:p>
    <w:p w14:paraId="423E6039" w14:textId="6E4366CA" w:rsidR="00A206FD" w:rsidRPr="00A206FD" w:rsidRDefault="00A206FD" w:rsidP="00A206FD">
      <w:pPr>
        <w:pStyle w:val="ListParagraph"/>
        <w:widowControl/>
        <w:numPr>
          <w:ilvl w:val="0"/>
          <w:numId w:val="25"/>
        </w:numPr>
        <w:rPr>
          <w:rFonts w:eastAsia="Times New Roman"/>
        </w:rPr>
      </w:pPr>
      <w:r>
        <w:rPr>
          <w:rFonts w:eastAsia="Times New Roman"/>
        </w:rPr>
        <w:t>Installation of PT bars has started. Work on this will continue through today and tonigh</w:t>
      </w:r>
      <w:r w:rsidR="00CE4847">
        <w:rPr>
          <w:rFonts w:eastAsia="Times New Roman"/>
        </w:rPr>
        <w:t xml:space="preserve">t and </w:t>
      </w:r>
      <w:r>
        <w:rPr>
          <w:rFonts w:eastAsia="Times New Roman"/>
        </w:rPr>
        <w:t xml:space="preserve">should be completed by Saturday. </w:t>
      </w:r>
    </w:p>
    <w:p w14:paraId="6DFE36E8" w14:textId="3A3F7ABC" w:rsidR="00A206FD" w:rsidRDefault="00A206FD" w:rsidP="00A206FD">
      <w:pPr>
        <w:pStyle w:val="ListParagraph"/>
        <w:widowControl/>
        <w:numPr>
          <w:ilvl w:val="0"/>
          <w:numId w:val="25"/>
        </w:numPr>
        <w:rPr>
          <w:rFonts w:eastAsia="Times New Roman"/>
        </w:rPr>
      </w:pPr>
      <w:r>
        <w:rPr>
          <w:rFonts w:eastAsia="Times New Roman"/>
        </w:rPr>
        <w:t>Offloading and install</w:t>
      </w:r>
      <w:r w:rsidR="009E69B8">
        <w:rPr>
          <w:rFonts w:eastAsia="Times New Roman"/>
        </w:rPr>
        <w:t>ing</w:t>
      </w:r>
      <w:r>
        <w:rPr>
          <w:rFonts w:eastAsia="Times New Roman"/>
        </w:rPr>
        <w:t xml:space="preserve"> PT equipment, jacks, etc.</w:t>
      </w:r>
      <w:r w:rsidR="009E69B8">
        <w:rPr>
          <w:rFonts w:eastAsia="Times New Roman"/>
        </w:rPr>
        <w:t>,</w:t>
      </w:r>
      <w:r>
        <w:rPr>
          <w:rFonts w:eastAsia="Times New Roman"/>
        </w:rPr>
        <w:t xml:space="preserve"> will start today and continue through the weekend.</w:t>
      </w:r>
    </w:p>
    <w:p w14:paraId="21842C44" w14:textId="77777777" w:rsidR="00A206FD" w:rsidRDefault="00A206FD" w:rsidP="00A206FD">
      <w:pPr>
        <w:pStyle w:val="ListParagraph"/>
        <w:widowControl/>
        <w:numPr>
          <w:ilvl w:val="0"/>
          <w:numId w:val="25"/>
        </w:numPr>
        <w:rPr>
          <w:rFonts w:eastAsia="Times New Roman"/>
        </w:rPr>
      </w:pPr>
      <w:r>
        <w:rPr>
          <w:rFonts w:eastAsia="Times New Roman"/>
        </w:rPr>
        <w:t xml:space="preserve">24/7 operations started Wednesday night.  </w:t>
      </w:r>
    </w:p>
    <w:p w14:paraId="24251B1D" w14:textId="4F89346A" w:rsidR="00995040" w:rsidRPr="00D57923" w:rsidRDefault="00A206FD" w:rsidP="00AE5BD3">
      <w:pPr>
        <w:pStyle w:val="ListParagraph"/>
        <w:widowControl/>
        <w:numPr>
          <w:ilvl w:val="0"/>
          <w:numId w:val="25"/>
        </w:numPr>
        <w:rPr>
          <w:rStyle w:val="bumpedfont15"/>
          <w:rFonts w:eastAsia="Times New Roman"/>
        </w:rPr>
      </w:pPr>
      <w:r>
        <w:rPr>
          <w:rFonts w:eastAsia="Times New Roman"/>
        </w:rPr>
        <w:t xml:space="preserve">Permanent plate fabrication has begun, and delivery of the first plates can be expected next week.  </w:t>
      </w:r>
    </w:p>
    <w:p w14:paraId="0B10576A" w14:textId="77777777" w:rsidR="00995040" w:rsidRDefault="00995040" w:rsidP="00AE5BD3">
      <w:pPr>
        <w:rPr>
          <w:rStyle w:val="bumpedfont15"/>
          <w:rFonts w:eastAsia="Times New Roman"/>
        </w:rPr>
      </w:pPr>
    </w:p>
    <w:p w14:paraId="24C4960E" w14:textId="3054403C" w:rsidR="00554AA0" w:rsidRDefault="00995040" w:rsidP="00995040">
      <w:pPr>
        <w:jc w:val="center"/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>As a reference</w:t>
      </w:r>
      <w:r w:rsidR="009E69B8">
        <w:rPr>
          <w:rStyle w:val="bumpedfont15"/>
          <w:rFonts w:eastAsia="Times New Roman"/>
        </w:rPr>
        <w:t>,</w:t>
      </w:r>
      <w:r>
        <w:rPr>
          <w:rStyle w:val="bumpedfont15"/>
          <w:rFonts w:eastAsia="Times New Roman"/>
        </w:rPr>
        <w:t xml:space="preserve"> </w:t>
      </w:r>
      <w:hyperlink r:id="rId10" w:history="1">
        <w:r>
          <w:rPr>
            <w:rStyle w:val="Hyperlink"/>
            <w:rFonts w:eastAsia="Times New Roman"/>
          </w:rPr>
          <w:t>t</w:t>
        </w:r>
        <w:r w:rsidR="00813920" w:rsidRPr="00813920">
          <w:rPr>
            <w:rStyle w:val="Hyperlink"/>
            <w:rFonts w:eastAsia="Times New Roman"/>
          </w:rPr>
          <w:t>his animation explains the process</w:t>
        </w:r>
      </w:hyperlink>
      <w:r>
        <w:rPr>
          <w:rStyle w:val="bumpedfont15"/>
          <w:rFonts w:eastAsia="Times New Roman"/>
        </w:rPr>
        <w:t xml:space="preserve"> in very simple terms.</w:t>
      </w:r>
    </w:p>
    <w:p w14:paraId="12238B77" w14:textId="1E538E12" w:rsidR="00554AA0" w:rsidRDefault="00554AA0" w:rsidP="00AE5BD3">
      <w:pPr>
        <w:rPr>
          <w:rStyle w:val="bumpedfont15"/>
          <w:rFonts w:eastAsia="Times New Roman"/>
        </w:rPr>
      </w:pPr>
    </w:p>
    <w:p w14:paraId="326C5550" w14:textId="32DEA3B8" w:rsidR="00CE4847" w:rsidRDefault="00D57923" w:rsidP="0081392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92810A2" wp14:editId="698C4F4E">
            <wp:extent cx="2870200" cy="1539551"/>
            <wp:effectExtent l="0" t="0" r="635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2707" cy="1551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7923">
        <w:rPr>
          <w:noProof/>
        </w:rPr>
        <w:t xml:space="preserve"> </w:t>
      </w:r>
      <w:r w:rsidR="00CE4847">
        <w:rPr>
          <w:noProof/>
        </w:rPr>
        <w:drawing>
          <wp:inline distT="0" distB="0" distL="0" distR="0" wp14:anchorId="223B9320" wp14:editId="353599EC">
            <wp:extent cx="2964180" cy="1516876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249" cy="1540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1B57" w14:textId="58CF731B" w:rsidR="00813920" w:rsidRDefault="00CE4847" w:rsidP="00813920">
      <w:pPr>
        <w:jc w:val="center"/>
        <w:rPr>
          <w:rStyle w:val="bumpedfont15"/>
          <w:rFonts w:eastAsia="Times New Roman"/>
        </w:rPr>
      </w:pPr>
      <w:r>
        <w:rPr>
          <w:noProof/>
        </w:rPr>
        <w:drawing>
          <wp:inline distT="0" distB="0" distL="0" distR="0" wp14:anchorId="4932EB58" wp14:editId="7D7EBBE9">
            <wp:extent cx="2247900" cy="16859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988" cy="169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E4847">
        <w:t xml:space="preserve"> </w:t>
      </w:r>
      <w:r>
        <w:rPr>
          <w:noProof/>
        </w:rPr>
        <w:drawing>
          <wp:inline distT="0" distB="0" distL="0" distR="0" wp14:anchorId="5168B2CD" wp14:editId="1A1CD0BA">
            <wp:extent cx="2965450" cy="1668224"/>
            <wp:effectExtent l="0" t="0" r="635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618" cy="168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E7D99" w14:textId="1C40036F" w:rsidR="004D4710" w:rsidRPr="00D57923" w:rsidRDefault="004D4710" w:rsidP="00D57923">
      <w:pPr>
        <w:rPr>
          <w:rStyle w:val="bumpedfont15"/>
          <w:noProof/>
        </w:rPr>
      </w:pPr>
    </w:p>
    <w:p w14:paraId="37201902" w14:textId="30FD4C4B" w:rsidR="005F506C" w:rsidRPr="00700D38" w:rsidRDefault="001277FF" w:rsidP="00531B63">
      <w:pPr>
        <w:rPr>
          <w:rFonts w:eastAsia="Times New Roman"/>
        </w:rPr>
      </w:pPr>
      <w:r>
        <w:rPr>
          <w:rStyle w:val="bumpedfont15"/>
          <w:rFonts w:eastAsia="Times New Roman"/>
        </w:rPr>
        <w:t xml:space="preserve">In-depth inspections of the bridge </w:t>
      </w:r>
      <w:r w:rsidR="00004625">
        <w:rPr>
          <w:rStyle w:val="bumpedfont15"/>
          <w:rFonts w:eastAsia="Times New Roman"/>
        </w:rPr>
        <w:t>continue</w:t>
      </w:r>
      <w:r w:rsidR="00144EEF">
        <w:rPr>
          <w:rStyle w:val="bumpedfont15"/>
          <w:rFonts w:eastAsia="Times New Roman"/>
        </w:rPr>
        <w:t xml:space="preserve">. </w:t>
      </w:r>
      <w:r w:rsidR="00995040">
        <w:rPr>
          <w:rStyle w:val="bumpedfont15"/>
          <w:rFonts w:eastAsia="Times New Roman"/>
        </w:rPr>
        <w:t>If</w:t>
      </w:r>
      <w:r>
        <w:rPr>
          <w:rStyle w:val="bumpedfont15"/>
          <w:rFonts w:eastAsia="Times New Roman"/>
        </w:rPr>
        <w:t xml:space="preserve"> any issues are found during the repairs</w:t>
      </w:r>
      <w:r w:rsidR="005443E4">
        <w:rPr>
          <w:rStyle w:val="bumpedfont15"/>
          <w:rFonts w:eastAsia="Times New Roman"/>
        </w:rPr>
        <w:t>,</w:t>
      </w:r>
      <w:r>
        <w:rPr>
          <w:rStyle w:val="bumpedfont15"/>
          <w:rFonts w:eastAsia="Times New Roman"/>
        </w:rPr>
        <w:t xml:space="preserve"> </w:t>
      </w:r>
      <w:r w:rsidR="00BD5CDF">
        <w:rPr>
          <w:rStyle w:val="bumpedfont15"/>
          <w:rFonts w:eastAsia="Times New Roman"/>
        </w:rPr>
        <w:t xml:space="preserve">it could affect the </w:t>
      </w:r>
      <w:r w:rsidR="00B34ECF">
        <w:rPr>
          <w:rStyle w:val="bumpedfont15"/>
          <w:rFonts w:eastAsia="Times New Roman"/>
        </w:rPr>
        <w:t>bridge's opening dat</w:t>
      </w:r>
      <w:r w:rsidR="00BD5CDF">
        <w:rPr>
          <w:rStyle w:val="bumpedfont15"/>
          <w:rFonts w:eastAsia="Times New Roman"/>
        </w:rPr>
        <w:t>e</w:t>
      </w:r>
      <w:r>
        <w:rPr>
          <w:rStyle w:val="bumpedfont15"/>
          <w:rFonts w:eastAsia="Times New Roman"/>
        </w:rPr>
        <w:t xml:space="preserve">. </w:t>
      </w:r>
      <w:r w:rsidR="005443E4">
        <w:rPr>
          <w:rStyle w:val="bumpedfont15"/>
          <w:rFonts w:eastAsia="Times New Roman"/>
        </w:rPr>
        <w:t>The s</w:t>
      </w:r>
      <w:r>
        <w:rPr>
          <w:rStyle w:val="bumpedfont15"/>
          <w:rFonts w:eastAsia="Times New Roman"/>
        </w:rPr>
        <w:t xml:space="preserve">afety of the workers and the public is our number one priority. </w:t>
      </w:r>
      <w:bookmarkStart w:id="0" w:name="_Hlk73003160"/>
      <w:r w:rsidR="005F506C">
        <w:rPr>
          <w:rFonts w:eastAsia="Times New Roman"/>
        </w:rPr>
        <w:br/>
      </w:r>
    </w:p>
    <w:p w14:paraId="320A6AEA" w14:textId="5A960003" w:rsidR="00CD47D3" w:rsidRDefault="003C5A43" w:rsidP="00CD47D3">
      <w:r>
        <w:rPr>
          <w:rFonts w:cstheme="minorHAnsi"/>
        </w:rPr>
        <w:t>All</w:t>
      </w:r>
      <w:r w:rsidR="00DB7EDD">
        <w:rPr>
          <w:rFonts w:cstheme="minorHAnsi"/>
        </w:rPr>
        <w:t xml:space="preserve"> interstate traffic in the Memphis area is </w:t>
      </w:r>
      <w:r w:rsidR="004E4514">
        <w:rPr>
          <w:rFonts w:cstheme="minorHAnsi"/>
        </w:rPr>
        <w:t xml:space="preserve">being </w:t>
      </w:r>
      <w:r w:rsidR="00DB7EDD">
        <w:rPr>
          <w:rFonts w:cstheme="minorHAnsi"/>
        </w:rPr>
        <w:t>diverted to I-55</w:t>
      </w:r>
      <w:r w:rsidR="004E4514">
        <w:rPr>
          <w:rFonts w:cstheme="minorHAnsi"/>
        </w:rPr>
        <w:t xml:space="preserve">. </w:t>
      </w:r>
      <w:r w:rsidR="00E87178">
        <w:rPr>
          <w:rFonts w:cstheme="minorHAnsi"/>
        </w:rPr>
        <w:t>The</w:t>
      </w:r>
      <w:r w:rsidR="00CD47D3">
        <w:rPr>
          <w:rFonts w:cstheme="minorHAnsi"/>
        </w:rPr>
        <w:t xml:space="preserve"> </w:t>
      </w:r>
      <w:r w:rsidR="00152520">
        <w:rPr>
          <w:rFonts w:cstheme="minorHAnsi"/>
        </w:rPr>
        <w:t xml:space="preserve">second </w:t>
      </w:r>
      <w:r w:rsidR="004E4514">
        <w:rPr>
          <w:rFonts w:cstheme="minorHAnsi"/>
        </w:rPr>
        <w:t xml:space="preserve">lane </w:t>
      </w:r>
      <w:r w:rsidR="00384CDC">
        <w:rPr>
          <w:rFonts w:cstheme="minorHAnsi"/>
        </w:rPr>
        <w:t>w</w:t>
      </w:r>
      <w:r w:rsidR="00CD47D3">
        <w:rPr>
          <w:rFonts w:cstheme="minorHAnsi"/>
        </w:rPr>
        <w:t xml:space="preserve">e </w:t>
      </w:r>
      <w:r w:rsidR="00384CDC">
        <w:rPr>
          <w:rFonts w:cstheme="minorHAnsi"/>
        </w:rPr>
        <w:t xml:space="preserve">added </w:t>
      </w:r>
      <w:r w:rsidR="004E4514">
        <w:rPr>
          <w:rFonts w:cstheme="minorHAnsi"/>
        </w:rPr>
        <w:t xml:space="preserve">to the I-55 </w:t>
      </w:r>
      <w:r w:rsidR="004E4514">
        <w:rPr>
          <w:rFonts w:cstheme="minorHAnsi"/>
        </w:rPr>
        <w:lastRenderedPageBreak/>
        <w:t>southbound ramp to help alleviate some congestion and advance flow</w:t>
      </w:r>
      <w:r w:rsidR="00606AB0">
        <w:rPr>
          <w:rFonts w:cstheme="minorHAnsi"/>
        </w:rPr>
        <w:t xml:space="preserve"> through the Crump Interchange</w:t>
      </w:r>
      <w:r w:rsidR="00CD47D3">
        <w:rPr>
          <w:rFonts w:cstheme="minorHAnsi"/>
        </w:rPr>
        <w:t xml:space="preserve"> appears to be working</w:t>
      </w:r>
      <w:r w:rsidR="004E4514">
        <w:rPr>
          <w:rFonts w:cstheme="minorHAnsi"/>
        </w:rPr>
        <w:t xml:space="preserve">. </w:t>
      </w:r>
      <w:bookmarkStart w:id="1" w:name="_Hlk74912562"/>
      <w:r w:rsidR="00CD47D3">
        <w:t>Comparing Week 2</w:t>
      </w:r>
      <w:r w:rsidR="004A7AAF">
        <w:t xml:space="preserve"> (Thursday, May 20)</w:t>
      </w:r>
      <w:r w:rsidR="00CD47D3">
        <w:t xml:space="preserve"> after the I-40 Bridge Closure event to this week</w:t>
      </w:r>
      <w:r w:rsidR="004A7AAF">
        <w:t xml:space="preserve"> (Thursday, June 17)</w:t>
      </w:r>
      <w:r w:rsidR="009E69B8">
        <w:t>,</w:t>
      </w:r>
      <w:r w:rsidR="00CD47D3">
        <w:t xml:space="preserve"> we have recorded the following percent change in the day to day </w:t>
      </w:r>
      <w:r w:rsidR="00CD47D3" w:rsidRPr="00CD47D3">
        <w:t>peak travel delay</w:t>
      </w:r>
      <w:r w:rsidR="00CD47D3">
        <w:t xml:space="preserve"> numbers:</w:t>
      </w:r>
    </w:p>
    <w:bookmarkEnd w:id="1"/>
    <w:p w14:paraId="5F7514E5" w14:textId="54B4582A" w:rsidR="00CD47D3" w:rsidRDefault="00CD47D3" w:rsidP="00E87178">
      <w:pPr>
        <w:rPr>
          <w:rFonts w:cstheme="minorHAnsi"/>
        </w:rPr>
      </w:pPr>
    </w:p>
    <w:p w14:paraId="22F2DF6C" w14:textId="596F5B9A" w:rsidR="00CD47D3" w:rsidRDefault="00CD47D3" w:rsidP="00CD47D3">
      <w:pPr>
        <w:pStyle w:val="ListParagraph"/>
        <w:numPr>
          <w:ilvl w:val="0"/>
          <w:numId w:val="19"/>
        </w:numPr>
      </w:pPr>
      <w:r>
        <w:t>SB saw a 77% reduction (55 minutes vers</w:t>
      </w:r>
      <w:r w:rsidR="009E69B8">
        <w:t>u</w:t>
      </w:r>
      <w:r>
        <w:t>s 16 minutes)</w:t>
      </w:r>
    </w:p>
    <w:p w14:paraId="5B77B5DB" w14:textId="7EF8248F" w:rsidR="008F34F3" w:rsidRDefault="00CD47D3" w:rsidP="00CD47D3">
      <w:pPr>
        <w:pStyle w:val="ListParagraph"/>
        <w:numPr>
          <w:ilvl w:val="0"/>
          <w:numId w:val="19"/>
        </w:numPr>
      </w:pPr>
      <w:r>
        <w:t>NB saw a reduction of 51% (56 minutes to 27 minutes)  </w:t>
      </w:r>
    </w:p>
    <w:p w14:paraId="7F516F9C" w14:textId="77777777" w:rsidR="008F34F3" w:rsidRDefault="008F34F3" w:rsidP="00AF291A">
      <w:pPr>
        <w:jc w:val="center"/>
        <w:rPr>
          <w:noProof/>
        </w:rPr>
      </w:pPr>
    </w:p>
    <w:bookmarkEnd w:id="0"/>
    <w:p w14:paraId="5493F02B" w14:textId="741680BA" w:rsidR="00363228" w:rsidRPr="00363228" w:rsidRDefault="00363228" w:rsidP="00E21298">
      <w:pPr>
        <w:rPr>
          <w:rFonts w:eastAsia="Times New Roman"/>
        </w:rPr>
      </w:pPr>
      <w:r>
        <w:rPr>
          <w:rFonts w:eastAsia="Times New Roman"/>
        </w:rPr>
        <w:t xml:space="preserve">As for local traffic issues, TDOT is working with the city of Memphis to alleviate some of the downtown congestion by opening I-40 west from the I-40/I-240 interchange (midtown) up to the Danny Thomas (US 51) interchange. </w:t>
      </w:r>
    </w:p>
    <w:p w14:paraId="01F5A8E0" w14:textId="77777777" w:rsidR="00363228" w:rsidRDefault="00363228" w:rsidP="00E21298"/>
    <w:p w14:paraId="6E1E83D7" w14:textId="64A1F1C2" w:rsidR="00686757" w:rsidRDefault="00686757" w:rsidP="00E21298">
      <w:r>
        <w:t>To help you plan ahead,</w:t>
      </w:r>
      <w:r w:rsidR="009E69B8">
        <w:t xml:space="preserve"> every Monday, we are posting</w:t>
      </w:r>
      <w:r>
        <w:t> </w:t>
      </w:r>
      <w:hyperlink r:id="rId15" w:history="1">
        <w:r w:rsidR="00E87178" w:rsidRPr="00E87178">
          <w:rPr>
            <w:rStyle w:val="Hyperlink"/>
          </w:rPr>
          <w:t xml:space="preserve">estimated average </w:t>
        </w:r>
        <w:r w:rsidRPr="00E87178">
          <w:rPr>
            <w:rStyle w:val="Hyperlink"/>
          </w:rPr>
          <w:t xml:space="preserve">travel </w:t>
        </w:r>
        <w:r w:rsidR="00E87178" w:rsidRPr="00E87178">
          <w:rPr>
            <w:rStyle w:val="Hyperlink"/>
          </w:rPr>
          <w:t>delays</w:t>
        </w:r>
        <w:r w:rsidRPr="00E87178">
          <w:rPr>
            <w:rStyle w:val="Hyperlink"/>
          </w:rPr>
          <w:t xml:space="preserve"> for the </w:t>
        </w:r>
        <w:r w:rsidR="00E87178" w:rsidRPr="00E87178">
          <w:rPr>
            <w:rStyle w:val="Hyperlink"/>
          </w:rPr>
          <w:t>week</w:t>
        </w:r>
      </w:hyperlink>
      <w:r>
        <w:t xml:space="preserve"> on our website so you can see which days and times to avoid. You can also view real-time digital message signs</w:t>
      </w:r>
      <w:r w:rsidR="00A874EB">
        <w:t xml:space="preserve"> alerting you of any incidents</w:t>
      </w:r>
      <w:r>
        <w:t>. </w:t>
      </w:r>
    </w:p>
    <w:p w14:paraId="69BE643D" w14:textId="77777777" w:rsidR="00686757" w:rsidRDefault="00686757" w:rsidP="00E21298"/>
    <w:p w14:paraId="6E763823" w14:textId="53EA485C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6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4A7AAF" w:rsidP="001E1A68">
      <w:pPr>
        <w:jc w:val="center"/>
      </w:pPr>
      <w:hyperlink r:id="rId17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4A7AAF" w:rsidP="001E1A68">
      <w:pPr>
        <w:jc w:val="center"/>
        <w:rPr>
          <w:rStyle w:val="Hyperlink"/>
        </w:rPr>
      </w:pPr>
      <w:hyperlink r:id="rId18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2EBFC58F" w:rsidR="00E21298" w:rsidRDefault="00705C10" w:rsidP="00E21298">
      <w:pPr>
        <w:pStyle w:val="PlainText"/>
      </w:pPr>
      <w:r w:rsidRPr="00AA6956">
        <w:rPr>
          <w:b/>
          <w:bCs/>
        </w:rPr>
        <w:t xml:space="preserve">*Please note updates will now be twice a week, </w:t>
      </w:r>
      <w:proofErr w:type="gramStart"/>
      <w:r w:rsidRPr="00AA6956">
        <w:rPr>
          <w:b/>
          <w:bCs/>
        </w:rPr>
        <w:t>Monday</w:t>
      </w:r>
      <w:proofErr w:type="gramEnd"/>
      <w:r w:rsidRPr="00AA6956">
        <w:rPr>
          <w:b/>
          <w:bCs/>
        </w:rPr>
        <w:t xml:space="preserve"> and Friday*</w:t>
      </w:r>
      <w:r>
        <w:t>.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9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20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B3EDDF6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14"/>
  </w:num>
  <w:num w:numId="6">
    <w:abstractNumId w:val="6"/>
  </w:num>
  <w:num w:numId="7">
    <w:abstractNumId w:val="18"/>
  </w:num>
  <w:num w:numId="8">
    <w:abstractNumId w:val="4"/>
  </w:num>
  <w:num w:numId="9">
    <w:abstractNumId w:val="10"/>
  </w:num>
  <w:num w:numId="10">
    <w:abstractNumId w:val="22"/>
  </w:num>
  <w:num w:numId="11">
    <w:abstractNumId w:val="9"/>
  </w:num>
  <w:num w:numId="12">
    <w:abstractNumId w:val="7"/>
  </w:num>
  <w:num w:numId="13">
    <w:abstractNumId w:val="19"/>
  </w:num>
  <w:num w:numId="14">
    <w:abstractNumId w:val="16"/>
  </w:num>
  <w:num w:numId="15">
    <w:abstractNumId w:val="13"/>
  </w:num>
  <w:num w:numId="16">
    <w:abstractNumId w:val="2"/>
  </w:num>
  <w:num w:numId="17">
    <w:abstractNumId w:val="8"/>
  </w:num>
  <w:num w:numId="18">
    <w:abstractNumId w:val="21"/>
  </w:num>
  <w:num w:numId="19">
    <w:abstractNumId w:val="3"/>
  </w:num>
  <w:num w:numId="20">
    <w:abstractNumId w:val="20"/>
  </w:num>
  <w:num w:numId="21">
    <w:abstractNumId w:val="5"/>
  </w:num>
  <w:num w:numId="22">
    <w:abstractNumId w:val="15"/>
  </w:num>
  <w:num w:numId="23">
    <w:abstractNumId w:val="12"/>
  </w:num>
  <w:num w:numId="24">
    <w:abstractNumId w:val="11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M6oFAAjkxrYtAAAA"/>
  </w:docVars>
  <w:rsids>
    <w:rsidRoot w:val="00853662"/>
    <w:rsid w:val="00004625"/>
    <w:rsid w:val="000114EF"/>
    <w:rsid w:val="00014A7A"/>
    <w:rsid w:val="00015171"/>
    <w:rsid w:val="000165C1"/>
    <w:rsid w:val="00027838"/>
    <w:rsid w:val="00032ABE"/>
    <w:rsid w:val="000720FC"/>
    <w:rsid w:val="000B2804"/>
    <w:rsid w:val="000C79B5"/>
    <w:rsid w:val="000D4C4D"/>
    <w:rsid w:val="000D53D4"/>
    <w:rsid w:val="000E2826"/>
    <w:rsid w:val="000F5779"/>
    <w:rsid w:val="00100617"/>
    <w:rsid w:val="00111B99"/>
    <w:rsid w:val="001167E1"/>
    <w:rsid w:val="001277FF"/>
    <w:rsid w:val="001358D2"/>
    <w:rsid w:val="00135C61"/>
    <w:rsid w:val="0014006B"/>
    <w:rsid w:val="00142BD4"/>
    <w:rsid w:val="00144EEF"/>
    <w:rsid w:val="00151F37"/>
    <w:rsid w:val="00152520"/>
    <w:rsid w:val="0018575D"/>
    <w:rsid w:val="00187B6C"/>
    <w:rsid w:val="001924AC"/>
    <w:rsid w:val="001968FD"/>
    <w:rsid w:val="001A0F61"/>
    <w:rsid w:val="001B1A2A"/>
    <w:rsid w:val="001D47F6"/>
    <w:rsid w:val="001E1A68"/>
    <w:rsid w:val="001E3D60"/>
    <w:rsid w:val="001F1154"/>
    <w:rsid w:val="001F14A6"/>
    <w:rsid w:val="001F3C5F"/>
    <w:rsid w:val="00215644"/>
    <w:rsid w:val="0022020B"/>
    <w:rsid w:val="0022535C"/>
    <w:rsid w:val="00234BA4"/>
    <w:rsid w:val="00234CFB"/>
    <w:rsid w:val="00254441"/>
    <w:rsid w:val="00255FCA"/>
    <w:rsid w:val="002613CD"/>
    <w:rsid w:val="00263C55"/>
    <w:rsid w:val="002A0391"/>
    <w:rsid w:val="002E197A"/>
    <w:rsid w:val="002F2799"/>
    <w:rsid w:val="002F2F0D"/>
    <w:rsid w:val="002F65AC"/>
    <w:rsid w:val="002F65B0"/>
    <w:rsid w:val="00322454"/>
    <w:rsid w:val="003225AA"/>
    <w:rsid w:val="0032355E"/>
    <w:rsid w:val="00331386"/>
    <w:rsid w:val="0033666F"/>
    <w:rsid w:val="00342A9E"/>
    <w:rsid w:val="00347CC2"/>
    <w:rsid w:val="00363228"/>
    <w:rsid w:val="00365074"/>
    <w:rsid w:val="0037342A"/>
    <w:rsid w:val="00373BA1"/>
    <w:rsid w:val="00375113"/>
    <w:rsid w:val="00377B16"/>
    <w:rsid w:val="003828D8"/>
    <w:rsid w:val="00384CDC"/>
    <w:rsid w:val="0039766C"/>
    <w:rsid w:val="003A6AB1"/>
    <w:rsid w:val="003B043D"/>
    <w:rsid w:val="003B1315"/>
    <w:rsid w:val="003C0D05"/>
    <w:rsid w:val="003C3EB5"/>
    <w:rsid w:val="003C5A43"/>
    <w:rsid w:val="003D1079"/>
    <w:rsid w:val="003F2D0C"/>
    <w:rsid w:val="003F43A4"/>
    <w:rsid w:val="00405DE0"/>
    <w:rsid w:val="0041418F"/>
    <w:rsid w:val="004204D4"/>
    <w:rsid w:val="00426EE6"/>
    <w:rsid w:val="004325FB"/>
    <w:rsid w:val="00433552"/>
    <w:rsid w:val="00434BE9"/>
    <w:rsid w:val="00435BA2"/>
    <w:rsid w:val="00436E8A"/>
    <w:rsid w:val="00447445"/>
    <w:rsid w:val="0045002F"/>
    <w:rsid w:val="0045293D"/>
    <w:rsid w:val="00461B85"/>
    <w:rsid w:val="00467205"/>
    <w:rsid w:val="0047648F"/>
    <w:rsid w:val="0047674E"/>
    <w:rsid w:val="00480311"/>
    <w:rsid w:val="0048090D"/>
    <w:rsid w:val="004A7AAF"/>
    <w:rsid w:val="004C1D29"/>
    <w:rsid w:val="004C262F"/>
    <w:rsid w:val="004C77BD"/>
    <w:rsid w:val="004C7FFC"/>
    <w:rsid w:val="004D4710"/>
    <w:rsid w:val="004E4514"/>
    <w:rsid w:val="004F3CA3"/>
    <w:rsid w:val="004F790E"/>
    <w:rsid w:val="005139F5"/>
    <w:rsid w:val="00527D38"/>
    <w:rsid w:val="00531B63"/>
    <w:rsid w:val="0053648F"/>
    <w:rsid w:val="0054263E"/>
    <w:rsid w:val="005443E4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6C59"/>
    <w:rsid w:val="00634EB0"/>
    <w:rsid w:val="00637235"/>
    <w:rsid w:val="00650F64"/>
    <w:rsid w:val="0065392A"/>
    <w:rsid w:val="00662D02"/>
    <w:rsid w:val="006657DF"/>
    <w:rsid w:val="00671D92"/>
    <w:rsid w:val="0067701C"/>
    <w:rsid w:val="00686757"/>
    <w:rsid w:val="006A0005"/>
    <w:rsid w:val="006A6AB9"/>
    <w:rsid w:val="006E4114"/>
    <w:rsid w:val="006F22AA"/>
    <w:rsid w:val="006F5648"/>
    <w:rsid w:val="00700D38"/>
    <w:rsid w:val="00701AC6"/>
    <w:rsid w:val="00705C10"/>
    <w:rsid w:val="00705E62"/>
    <w:rsid w:val="007329B7"/>
    <w:rsid w:val="00757304"/>
    <w:rsid w:val="00771E5A"/>
    <w:rsid w:val="00785DAB"/>
    <w:rsid w:val="007C2B0D"/>
    <w:rsid w:val="007D163B"/>
    <w:rsid w:val="007E5793"/>
    <w:rsid w:val="007F23BD"/>
    <w:rsid w:val="007F60CD"/>
    <w:rsid w:val="00813920"/>
    <w:rsid w:val="00816B9B"/>
    <w:rsid w:val="008461AD"/>
    <w:rsid w:val="00850CB5"/>
    <w:rsid w:val="00853662"/>
    <w:rsid w:val="008604D4"/>
    <w:rsid w:val="00862422"/>
    <w:rsid w:val="00875724"/>
    <w:rsid w:val="00876334"/>
    <w:rsid w:val="008907B2"/>
    <w:rsid w:val="00893A06"/>
    <w:rsid w:val="008A6135"/>
    <w:rsid w:val="008A7219"/>
    <w:rsid w:val="008C2E04"/>
    <w:rsid w:val="008C34A3"/>
    <w:rsid w:val="008D3F19"/>
    <w:rsid w:val="008E0960"/>
    <w:rsid w:val="008E7E2C"/>
    <w:rsid w:val="008F34F3"/>
    <w:rsid w:val="009103CF"/>
    <w:rsid w:val="00913FA0"/>
    <w:rsid w:val="009204E5"/>
    <w:rsid w:val="00924153"/>
    <w:rsid w:val="00924565"/>
    <w:rsid w:val="00925F5F"/>
    <w:rsid w:val="00931A05"/>
    <w:rsid w:val="00931B04"/>
    <w:rsid w:val="00946738"/>
    <w:rsid w:val="00955E4F"/>
    <w:rsid w:val="009800A3"/>
    <w:rsid w:val="00981651"/>
    <w:rsid w:val="009823A8"/>
    <w:rsid w:val="009858CE"/>
    <w:rsid w:val="00987B53"/>
    <w:rsid w:val="00995040"/>
    <w:rsid w:val="009B44B1"/>
    <w:rsid w:val="009B4B37"/>
    <w:rsid w:val="009B71C0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291A"/>
    <w:rsid w:val="00AF4120"/>
    <w:rsid w:val="00AF73A8"/>
    <w:rsid w:val="00B028DF"/>
    <w:rsid w:val="00B05BD7"/>
    <w:rsid w:val="00B12619"/>
    <w:rsid w:val="00B12A2A"/>
    <w:rsid w:val="00B13B80"/>
    <w:rsid w:val="00B306E2"/>
    <w:rsid w:val="00B34ECF"/>
    <w:rsid w:val="00B35367"/>
    <w:rsid w:val="00B37C31"/>
    <w:rsid w:val="00B531CE"/>
    <w:rsid w:val="00B56D27"/>
    <w:rsid w:val="00B633E5"/>
    <w:rsid w:val="00B65798"/>
    <w:rsid w:val="00B7383A"/>
    <w:rsid w:val="00B80AFD"/>
    <w:rsid w:val="00B84E5F"/>
    <w:rsid w:val="00B913DA"/>
    <w:rsid w:val="00B92B54"/>
    <w:rsid w:val="00BA4D96"/>
    <w:rsid w:val="00BB1C46"/>
    <w:rsid w:val="00BC077E"/>
    <w:rsid w:val="00BC62FE"/>
    <w:rsid w:val="00BD5CDF"/>
    <w:rsid w:val="00BE55E4"/>
    <w:rsid w:val="00BE659A"/>
    <w:rsid w:val="00C01C53"/>
    <w:rsid w:val="00C073EF"/>
    <w:rsid w:val="00C10960"/>
    <w:rsid w:val="00C1375E"/>
    <w:rsid w:val="00C558AB"/>
    <w:rsid w:val="00C712E2"/>
    <w:rsid w:val="00C77FEB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D00449"/>
    <w:rsid w:val="00D022B4"/>
    <w:rsid w:val="00D03E24"/>
    <w:rsid w:val="00D04B2E"/>
    <w:rsid w:val="00D05FA4"/>
    <w:rsid w:val="00D266B8"/>
    <w:rsid w:val="00D35AF7"/>
    <w:rsid w:val="00D57923"/>
    <w:rsid w:val="00D63502"/>
    <w:rsid w:val="00D74AC8"/>
    <w:rsid w:val="00D840BC"/>
    <w:rsid w:val="00D846BF"/>
    <w:rsid w:val="00D85167"/>
    <w:rsid w:val="00D85FA7"/>
    <w:rsid w:val="00D86BA7"/>
    <w:rsid w:val="00D91D68"/>
    <w:rsid w:val="00D93F39"/>
    <w:rsid w:val="00DB57CC"/>
    <w:rsid w:val="00DB64C8"/>
    <w:rsid w:val="00DB7EDD"/>
    <w:rsid w:val="00DC1702"/>
    <w:rsid w:val="00DC3702"/>
    <w:rsid w:val="00DD2989"/>
    <w:rsid w:val="00DF3146"/>
    <w:rsid w:val="00E21298"/>
    <w:rsid w:val="00E250EC"/>
    <w:rsid w:val="00E277C3"/>
    <w:rsid w:val="00E37C05"/>
    <w:rsid w:val="00E42E22"/>
    <w:rsid w:val="00E55BED"/>
    <w:rsid w:val="00E66635"/>
    <w:rsid w:val="00E828B3"/>
    <w:rsid w:val="00E84503"/>
    <w:rsid w:val="00E87178"/>
    <w:rsid w:val="00EA01FD"/>
    <w:rsid w:val="00EA086C"/>
    <w:rsid w:val="00EA3529"/>
    <w:rsid w:val="00EA5F35"/>
    <w:rsid w:val="00EA7654"/>
    <w:rsid w:val="00EC6EEB"/>
    <w:rsid w:val="00ED6B08"/>
    <w:rsid w:val="00EF4F9D"/>
    <w:rsid w:val="00F0014F"/>
    <w:rsid w:val="00F05432"/>
    <w:rsid w:val="00F11811"/>
    <w:rsid w:val="00F13AAE"/>
    <w:rsid w:val="00F13F39"/>
    <w:rsid w:val="00F172B1"/>
    <w:rsid w:val="00F44656"/>
    <w:rsid w:val="00F46317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jpeg"/><Relationship Id="rId18" Type="http://schemas.openxmlformats.org/officeDocument/2006/relationships/hyperlink" Target="https://smartway.tn.gov/traffic?features=incident,traffic,messageSign,cameras&amp;position=35.11247994,-90.07716707,15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smartway.tn.gov/traffic?features=incident,traffic,messageSign,cameras&amp;position=35.15976118,-90.14262298,1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martway.tn.gov/" TargetMode="External"/><Relationship Id="rId20" Type="http://schemas.openxmlformats.org/officeDocument/2006/relationships/hyperlink" Target="https://www.tn.gov/tdot/projects/region-4/i-40-hernando-desoto-bridg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tn.gov/content/dam/tn/tdot/region-4/i-40-hernando-desoto-bridge/6-13%20Memphis%20Bridge%20Travel%20Times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9QprIzj45n4" TargetMode="External"/><Relationship Id="rId19" Type="http://schemas.openxmlformats.org/officeDocument/2006/relationships/hyperlink" Target="https://www.facebook.com/media/set/?vanity=myTDOT1&amp;set=a.1015798617362255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jpe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9</TotalTime>
  <Pages>2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161</cp:revision>
  <cp:lastPrinted>2015-04-20T20:24:00Z</cp:lastPrinted>
  <dcterms:created xsi:type="dcterms:W3CDTF">2021-05-22T12:32:00Z</dcterms:created>
  <dcterms:modified xsi:type="dcterms:W3CDTF">2021-06-1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